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60594E">
      <w:pPr>
        <w:spacing w:before="12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1566F1">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5A4523">
      <w:pPr>
        <w:spacing w:after="6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0-10-05T00:00:00Z">
              <w:dateFormat w:val="M/d/yyyy"/>
              <w:lid w:val="en-US"/>
              <w:storeMappedDataAs w:val="dateTime"/>
              <w:calendar w:val="gregorian"/>
            </w:date>
          </w:sdtPr>
          <w:sdtEndPr/>
          <w:sdtContent>
            <w:tc>
              <w:tcPr>
                <w:tcW w:w="6054" w:type="dxa"/>
              </w:tcPr>
              <w:p w14:paraId="04E03894" w14:textId="63FD15FD" w:rsidR="00DB0680" w:rsidRPr="000C7E09"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10/5/2020</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548C2105" w:rsidR="000C7E09" w:rsidRPr="000C7E09"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Michael Sauer</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5525D076" w:rsidR="002E222D" w:rsidRDefault="004E54F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Michael Sauer</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716AD809" w:rsidR="000C7E09" w:rsidRPr="000C7E09" w:rsidRDefault="004E54F3"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Pure &amp; Applied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192E1FC9" w:rsidR="00DF21C1" w:rsidRPr="000C7E09" w:rsidRDefault="004E54F3" w:rsidP="00A84BF5">
            <w:pPr>
              <w:spacing w:after="120"/>
              <w:rPr>
                <w:rFonts w:ascii="Calibri" w:eastAsia="Calibri" w:hAnsi="Calibri" w:cs="Calibri"/>
                <w:b/>
                <w:sz w:val="24"/>
                <w:szCs w:val="24"/>
                <w:highlight w:val="yellow"/>
              </w:rPr>
            </w:pPr>
            <w:r>
              <w:rPr>
                <w:rFonts w:ascii="Calibri" w:eastAsia="Calibri" w:hAnsi="Calibri" w:cs="Calibri"/>
                <w:color w:val="FF0000"/>
                <w:sz w:val="24"/>
                <w:szCs w:val="24"/>
              </w:rPr>
              <w:t>ESC 1000C Introduction to Earth Science</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097AFE50" w:rsidR="003F6EA0" w:rsidRPr="003F6EA0" w:rsidRDefault="00F2096C"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5566AAC9" w:rsidR="00280602" w:rsidRPr="003F6EA0" w:rsidRDefault="00280602" w:rsidP="003F6EA0">
            <w:pPr>
              <w:spacing w:after="120"/>
              <w:rPr>
                <w:rFonts w:ascii="Calibri" w:hAnsi="Calibri" w:cs="Calibri"/>
                <w:color w:val="FF0000"/>
                <w:sz w:val="24"/>
                <w:szCs w:val="24"/>
              </w:rPr>
            </w:pPr>
          </w:p>
        </w:tc>
      </w:tr>
    </w:tbl>
    <w:p w14:paraId="762E41AA" w14:textId="77777777" w:rsidR="003F6EA0" w:rsidRPr="003F6EA0" w:rsidRDefault="003F6EA0" w:rsidP="005A4523">
      <w:pPr>
        <w:spacing w:after="12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0313282C" w14:textId="77777777" w:rsidR="005172E7" w:rsidRPr="005172E7" w:rsidRDefault="005172E7" w:rsidP="005172E7">
      <w:pPr>
        <w:widowControl w:val="0"/>
        <w:numPr>
          <w:ilvl w:val="0"/>
          <w:numId w:val="24"/>
        </w:numPr>
        <w:suppressAutoHyphens/>
        <w:spacing w:after="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10F8C05B" w14:textId="77777777" w:rsidR="005172E7" w:rsidRPr="005172E7" w:rsidRDefault="005172E7" w:rsidP="005172E7">
      <w:pPr>
        <w:spacing w:after="0" w:line="240" w:lineRule="auto"/>
        <w:rPr>
          <w:rFonts w:ascii="Calibri" w:hAnsi="Calibri" w:cs="Calibri"/>
          <w:b/>
          <w:u w:val="single"/>
        </w:rPr>
      </w:pPr>
    </w:p>
    <w:p w14:paraId="31F82885"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lastRenderedPageBreak/>
        <w:t>C</w:t>
      </w:r>
      <w:r w:rsidRPr="005172E7">
        <w:rPr>
          <w:rFonts w:ascii="Calibri" w:hAnsi="Calibri" w:cs="Calibri"/>
          <w:color w:val="000000"/>
        </w:rPr>
        <w:t>ommunicate clearly in a variety of modes and media.</w:t>
      </w:r>
    </w:p>
    <w:p w14:paraId="18374F69"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5172E7">
      <w:pPr>
        <w:spacing w:after="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5172E7">
      <w:pPr>
        <w:spacing w:after="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66DC45B8" w14:textId="77777777" w:rsidR="00557EAA" w:rsidRDefault="00557EAA" w:rsidP="00557EAA">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 xml:space="preserve">From: </w:t>
            </w:r>
          </w:p>
          <w:p w14:paraId="591FCD72" w14:textId="77777777" w:rsidR="00557EAA" w:rsidRDefault="00557EAA" w:rsidP="00557EAA">
            <w:pPr>
              <w:shd w:val="clear" w:color="auto" w:fill="FFFFFF"/>
              <w:rPr>
                <w:rFonts w:ascii="Calibri" w:eastAsia="Times New Roman" w:hAnsi="Calibri" w:cs="Calibri"/>
                <w:color w:val="FF0000"/>
                <w:sz w:val="24"/>
                <w:szCs w:val="24"/>
              </w:rPr>
            </w:pPr>
          </w:p>
          <w:p w14:paraId="18C3DE27" w14:textId="0C83B645" w:rsidR="00557EAA" w:rsidRPr="001022B9" w:rsidRDefault="00557EAA" w:rsidP="00557EAA">
            <w:pPr>
              <w:shd w:val="clear" w:color="auto" w:fill="FFFFFF"/>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557EAA" w:rsidRPr="001022B9" w14:paraId="79BFD9CB" w14:textId="77777777" w:rsidTr="00F05961">
        <w:trPr>
          <w:trHeight w:val="1059"/>
        </w:trPr>
        <w:tc>
          <w:tcPr>
            <w:tcW w:w="9697" w:type="dxa"/>
            <w:gridSpan w:val="2"/>
            <w:shd w:val="clear" w:color="auto" w:fill="auto"/>
          </w:tcPr>
          <w:p w14:paraId="01E29D0A" w14:textId="77777777" w:rsidR="00557EAA" w:rsidRPr="00CF0D6B" w:rsidRDefault="00557EAA" w:rsidP="00557EAA">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 xml:space="preserve">List changes to </w:t>
            </w:r>
            <w:r>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y or competencies:</w:t>
            </w:r>
          </w:p>
          <w:p w14:paraId="6DAF288D" w14:textId="77777777" w:rsidR="00557EAA"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r>
              <w:rPr>
                <w:rFonts w:ascii="Calibri" w:eastAsia="Times New Roman" w:hAnsi="Calibri" w:cs="Calibri"/>
                <w:color w:val="FF0000"/>
                <w:sz w:val="24"/>
                <w:szCs w:val="24"/>
              </w:rPr>
              <w:t xml:space="preserve"> </w:t>
            </w:r>
          </w:p>
          <w:p w14:paraId="73B39199"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Describe the Scientific Method</w:t>
            </w:r>
          </w:p>
          <w:p w14:paraId="4AE58C66"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Indicate a basic understanding of the definition of earth science</w:t>
            </w:r>
          </w:p>
          <w:p w14:paraId="6347FB98"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Describe the theory of plate tectonics</w:t>
            </w:r>
          </w:p>
          <w:p w14:paraId="5B8BEE8D"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Summarize the major types of rock and their origins</w:t>
            </w:r>
          </w:p>
          <w:p w14:paraId="224B8C7D" w14:textId="77777777" w:rsidR="00557EAA"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 xml:space="preserve">Identify and explain the processes acting on the Earth’s surface that create and shape landforms </w:t>
            </w:r>
          </w:p>
          <w:p w14:paraId="47595527"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Discuss the composition and circulation of Earth’s Oceans</w:t>
            </w:r>
          </w:p>
          <w:p w14:paraId="4924866B"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 xml:space="preserve">Describe the composition, </w:t>
            </w:r>
            <w:proofErr w:type="gramStart"/>
            <w:r w:rsidRPr="004E54F3">
              <w:rPr>
                <w:rFonts w:ascii="Calibri" w:eastAsia="Times New Roman" w:hAnsi="Calibri" w:cs="Calibri"/>
                <w:color w:val="FF0000"/>
                <w:sz w:val="24"/>
                <w:szCs w:val="24"/>
              </w:rPr>
              <w:t>structure</w:t>
            </w:r>
            <w:proofErr w:type="gramEnd"/>
            <w:r w:rsidRPr="004E54F3">
              <w:rPr>
                <w:rFonts w:ascii="Calibri" w:eastAsia="Times New Roman" w:hAnsi="Calibri" w:cs="Calibri"/>
                <w:color w:val="FF0000"/>
                <w:sz w:val="24"/>
                <w:szCs w:val="24"/>
              </w:rPr>
              <w:t xml:space="preserve"> and circulation of the Earth’s atmosphere</w:t>
            </w:r>
          </w:p>
          <w:p w14:paraId="19459B21"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Describe various processes of the hydrologic cycle</w:t>
            </w:r>
          </w:p>
          <w:p w14:paraId="1E5CF5D1"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Identify and explain the processes that alter Earth’s sea level</w:t>
            </w:r>
          </w:p>
          <w:p w14:paraId="6F4F0892"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List and describe the components of our solar system, and discuss its origin</w:t>
            </w:r>
          </w:p>
          <w:p w14:paraId="4608CB57" w14:textId="77777777" w:rsidR="00557EAA" w:rsidRPr="004E54F3" w:rsidRDefault="00557EAA" w:rsidP="00557EAA">
            <w:pPr>
              <w:pStyle w:val="ListParagraph"/>
              <w:numPr>
                <w:ilvl w:val="0"/>
                <w:numId w:val="25"/>
              </w:numPr>
              <w:shd w:val="clear" w:color="auto" w:fill="FFFFFF"/>
              <w:spacing w:after="120"/>
              <w:rPr>
                <w:rFonts w:ascii="Calibri" w:eastAsia="Times New Roman" w:hAnsi="Calibri" w:cs="Calibri"/>
                <w:color w:val="FF0000"/>
                <w:sz w:val="24"/>
                <w:szCs w:val="24"/>
              </w:rPr>
            </w:pPr>
            <w:r w:rsidRPr="004E54F3">
              <w:rPr>
                <w:rFonts w:ascii="Calibri" w:eastAsia="Times New Roman" w:hAnsi="Calibri" w:cs="Calibri"/>
                <w:color w:val="FF0000"/>
                <w:sz w:val="24"/>
                <w:szCs w:val="24"/>
              </w:rPr>
              <w:t>Describe the universe beyond our solar system and discuss theories on its origin and age</w:t>
            </w:r>
          </w:p>
          <w:p w14:paraId="5A6D9DA6" w14:textId="77777777" w:rsidR="00557EAA"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p w14:paraId="3A45C95D"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Define Earth Science and describe the magnitude and type of events in Earth’s geologic history </w:t>
            </w:r>
          </w:p>
          <w:p w14:paraId="224AC962"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List and describe the components of our solar system and discuss the Solar System and Earth’s origin. </w:t>
            </w:r>
          </w:p>
          <w:p w14:paraId="2A1C6ADA"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Describe the major groups of minerals and characterize their qualities</w:t>
            </w:r>
          </w:p>
          <w:p w14:paraId="1F3BF428"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Summarize the major types of rock and their origins </w:t>
            </w:r>
          </w:p>
          <w:p w14:paraId="5A125688"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lastRenderedPageBreak/>
              <w:t xml:space="preserve">Describe Continental Drift and the theory of Plate Tectonics </w:t>
            </w:r>
          </w:p>
          <w:p w14:paraId="0C8E7B7F"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Identify and explain the processes acting on the Earth’s surface that create and shape landforms </w:t>
            </w:r>
          </w:p>
          <w:p w14:paraId="512473AE" w14:textId="77777777" w:rsidR="00557EAA" w:rsidRP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Describe the composition, structure, and circulation of the Earth’s atmosphere </w:t>
            </w:r>
          </w:p>
          <w:p w14:paraId="7E76AB0E" w14:textId="33F43BF3" w:rsid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Explain the composition and circulation of Earth’s Oceans. </w:t>
            </w:r>
          </w:p>
          <w:p w14:paraId="301D098E" w14:textId="77777777" w:rsidR="00557EAA" w:rsidRDefault="00557EAA" w:rsidP="00557EAA">
            <w:pPr>
              <w:numPr>
                <w:ilvl w:val="0"/>
                <w:numId w:val="27"/>
              </w:numPr>
              <w:shd w:val="clear" w:color="auto" w:fill="FFFFFF"/>
              <w:rPr>
                <w:rFonts w:ascii="Calibri" w:eastAsia="Times New Roman" w:hAnsi="Calibri" w:cs="Calibri"/>
                <w:color w:val="FF0000"/>
                <w:sz w:val="24"/>
                <w:szCs w:val="24"/>
              </w:rPr>
            </w:pPr>
            <w:r w:rsidRPr="00557EAA">
              <w:rPr>
                <w:rFonts w:ascii="Calibri" w:eastAsia="Times New Roman" w:hAnsi="Calibri" w:cs="Calibri"/>
                <w:color w:val="FF0000"/>
                <w:sz w:val="24"/>
                <w:szCs w:val="24"/>
              </w:rPr>
              <w:t xml:space="preserve">Identify the components and explain the processes involved in climate change. </w:t>
            </w:r>
          </w:p>
          <w:p w14:paraId="2C6D576E" w14:textId="6ED658E4" w:rsidR="00557EAA" w:rsidRPr="00557EAA" w:rsidRDefault="00557EAA" w:rsidP="00557EAA">
            <w:pPr>
              <w:shd w:val="clear" w:color="auto" w:fill="FFFFFF"/>
              <w:ind w:left="360"/>
              <w:rPr>
                <w:rFonts w:ascii="Calibri" w:eastAsia="Times New Roman" w:hAnsi="Calibri" w:cs="Calibri"/>
                <w:color w:val="FF0000"/>
                <w:sz w:val="24"/>
                <w:szCs w:val="24"/>
              </w:rPr>
            </w:pPr>
          </w:p>
        </w:tc>
      </w:tr>
      <w:tr w:rsidR="00557EAA" w:rsidRPr="001022B9" w14:paraId="1F59D133" w14:textId="77777777" w:rsidTr="0053599D">
        <w:trPr>
          <w:trHeight w:val="943"/>
        </w:trPr>
        <w:tc>
          <w:tcPr>
            <w:tcW w:w="9697" w:type="dxa"/>
            <w:gridSpan w:val="2"/>
          </w:tcPr>
          <w:p w14:paraId="64552905" w14:textId="5C07FF35" w:rsidR="00557EAA" w:rsidRPr="00CF0D6B" w:rsidRDefault="00557EAA" w:rsidP="00557EAA">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lastRenderedPageBreak/>
              <w:t xml:space="preserve">List changes to </w:t>
            </w:r>
            <w:r>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y or competencies:</w:t>
            </w:r>
          </w:p>
          <w:p w14:paraId="32139031" w14:textId="77777777" w:rsidR="00557EAA" w:rsidRPr="001022B9"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557EAA" w:rsidRPr="001022B9" w:rsidRDefault="00557EAA" w:rsidP="00557EAA">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557EAA" w:rsidRPr="001022B9" w14:paraId="762CBB4E" w14:textId="77777777" w:rsidTr="0053599D">
        <w:trPr>
          <w:trHeight w:val="943"/>
        </w:trPr>
        <w:tc>
          <w:tcPr>
            <w:tcW w:w="9697" w:type="dxa"/>
            <w:gridSpan w:val="2"/>
          </w:tcPr>
          <w:p w14:paraId="5F1F3892" w14:textId="04DE6DC5" w:rsidR="00557EAA" w:rsidRPr="00CF0D6B" w:rsidRDefault="00557EAA" w:rsidP="00557EAA">
            <w:pPr>
              <w:shd w:val="clear" w:color="auto" w:fill="FFFFFF"/>
              <w:rPr>
                <w:rFonts w:ascii="Calibri" w:hAnsi="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Supporting each </w:t>
            </w:r>
            <w:r w:rsidRPr="00CF0D6B">
              <w:rPr>
                <w:rFonts w:ascii="Calibri" w:hAnsi="Calibri"/>
                <w:b/>
                <w:bCs/>
                <w:i/>
                <w:iCs/>
                <w:sz w:val="24"/>
                <w:szCs w:val="24"/>
              </w:rPr>
              <w:t>Supplemental</w:t>
            </w:r>
            <w:r w:rsidRPr="00CF0D6B">
              <w:rPr>
                <w:rFonts w:ascii="Calibri" w:hAnsi="Calibri"/>
                <w:b/>
                <w:bCs/>
                <w:sz w:val="24"/>
                <w:szCs w:val="24"/>
              </w:rPr>
              <w:t xml:space="preserve"> competency: </w:t>
            </w:r>
          </w:p>
          <w:p w14:paraId="4BCA2A08" w14:textId="77777777" w:rsidR="00557EAA" w:rsidRDefault="00557EAA" w:rsidP="00557EAA">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557EAA" w:rsidRPr="001022B9" w:rsidRDefault="00557EAA" w:rsidP="00557EAA">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557EAA" w:rsidRPr="001022B9" w14:paraId="7614BEA4" w14:textId="77777777" w:rsidTr="0053599D">
        <w:trPr>
          <w:trHeight w:val="430"/>
        </w:trPr>
        <w:tc>
          <w:tcPr>
            <w:tcW w:w="9697" w:type="dxa"/>
            <w:gridSpan w:val="2"/>
          </w:tcPr>
          <w:p w14:paraId="53BB4454" w14:textId="77777777" w:rsidR="00557EAA" w:rsidRPr="001022B9" w:rsidRDefault="00557EAA" w:rsidP="00557EAA">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557EAA" w:rsidRPr="005A7CC0" w:rsidRDefault="00557EAA" w:rsidP="00557EAA">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557EAA" w:rsidRPr="001022B9" w14:paraId="0BD76163" w14:textId="77777777" w:rsidTr="002901AC">
        <w:trPr>
          <w:trHeight w:val="943"/>
        </w:trPr>
        <w:tc>
          <w:tcPr>
            <w:tcW w:w="7645" w:type="dxa"/>
          </w:tcPr>
          <w:p w14:paraId="14E28ACC" w14:textId="77777777" w:rsidR="00557EAA" w:rsidRPr="001022B9" w:rsidRDefault="00557EAA" w:rsidP="00557EAA">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557EAA" w:rsidRPr="001022B9" w:rsidRDefault="00557EAA" w:rsidP="00557EAA">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tag w:val="n"/>
              <w:id w:val="1957831977"/>
              <w:placeholder>
                <w:docPart w:val="F63785AC067D4A2088FB2B41881C5C92"/>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0A8C171F" w:rsidR="00557EAA" w:rsidRPr="001022B9" w:rsidRDefault="00557EAA" w:rsidP="00557EAA">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atural Sciences</w:t>
                </w:r>
              </w:p>
            </w:sdtContent>
          </w:sdt>
          <w:p w14:paraId="413E3DD8" w14:textId="77777777" w:rsidR="00557EAA" w:rsidRPr="001022B9" w:rsidRDefault="00557EAA" w:rsidP="00557EAA">
            <w:pPr>
              <w:shd w:val="clear" w:color="auto" w:fill="FFFFFF"/>
              <w:spacing w:after="120"/>
              <w:ind w:left="342"/>
              <w:rPr>
                <w:rFonts w:ascii="Calibri" w:eastAsia="Times New Roman" w:hAnsi="Calibri" w:cs="Calibri"/>
                <w:color w:val="FF0000"/>
                <w:sz w:val="24"/>
                <w:szCs w:val="24"/>
              </w:rPr>
            </w:pPr>
          </w:p>
        </w:tc>
      </w:tr>
      <w:tr w:rsidR="00557EAA" w:rsidRPr="001022B9" w14:paraId="37FEB0CB" w14:textId="77777777" w:rsidTr="0053599D">
        <w:trPr>
          <w:trHeight w:val="520"/>
        </w:trPr>
        <w:tc>
          <w:tcPr>
            <w:tcW w:w="9697" w:type="dxa"/>
            <w:gridSpan w:val="2"/>
          </w:tcPr>
          <w:p w14:paraId="05A066ED" w14:textId="590A88A2" w:rsidR="00557EAA" w:rsidRDefault="00557EAA" w:rsidP="00557EAA">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557EAA" w:rsidRPr="001022B9" w:rsidRDefault="00557EAA" w:rsidP="00557EAA">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Pr="003F0B85">
              <w:rPr>
                <w:rFonts w:ascii="Calibri" w:eastAsia="Times New Roman" w:hAnsi="Calibri" w:cs="Calibri"/>
                <w:sz w:val="24"/>
                <w:szCs w:val="24"/>
              </w:rPr>
              <w:t xml:space="preserve">For all courses </w:t>
            </w:r>
            <w:r w:rsidRPr="003F0B85">
              <w:rPr>
                <w:rFonts w:ascii="Calibri" w:eastAsia="Times New Roman" w:hAnsi="Calibri" w:cs="Calibri"/>
                <w:i/>
                <w:iCs/>
                <w:sz w:val="24"/>
                <w:szCs w:val="24"/>
              </w:rPr>
              <w:t>other than the General Education Core courses,</w:t>
            </w:r>
            <w:r w:rsidRPr="003F0B85">
              <w:rPr>
                <w:rFonts w:ascii="Calibri" w:eastAsia="Times New Roman" w:hAnsi="Calibri" w:cs="Calibri"/>
                <w:sz w:val="24"/>
                <w:szCs w:val="24"/>
              </w:rPr>
              <w:t xml:space="preserve"> this section </w:t>
            </w:r>
            <w:r>
              <w:rPr>
                <w:rFonts w:ascii="Calibri" w:eastAsia="Times New Roman" w:hAnsi="Calibri" w:cs="Calibri"/>
                <w:sz w:val="24"/>
                <w:szCs w:val="24"/>
              </w:rPr>
              <w:t xml:space="preserve">will be </w:t>
            </w:r>
            <w:r w:rsidRPr="003F0B85">
              <w:rPr>
                <w:rFonts w:ascii="Calibri" w:eastAsia="Times New Roman" w:hAnsi="Calibri" w:cs="Calibri"/>
                <w:sz w:val="24"/>
                <w:szCs w:val="24"/>
              </w:rPr>
              <w:t xml:space="preserve">labeled </w:t>
            </w:r>
            <w:r w:rsidRPr="003F0B85">
              <w:rPr>
                <w:rFonts w:ascii="Calibri" w:eastAsia="Times New Roman" w:hAnsi="Calibri" w:cs="Calibri"/>
                <w:b/>
                <w:bCs/>
                <w:sz w:val="24"/>
                <w:szCs w:val="24"/>
              </w:rPr>
              <w:t>IV -</w:t>
            </w:r>
            <w:r w:rsidRPr="003F0B85">
              <w:rPr>
                <w:rFonts w:ascii="Calibri" w:eastAsia="Times New Roman" w:hAnsi="Calibri" w:cs="Calibri"/>
                <w:sz w:val="24"/>
                <w:szCs w:val="24"/>
              </w:rPr>
              <w:t xml:space="preserve"> </w:t>
            </w:r>
            <w:r w:rsidRPr="003F0B85">
              <w:rPr>
                <w:rFonts w:ascii="Calibri" w:eastAsia="Times New Roman" w:hAnsi="Calibri" w:cs="Calibri"/>
                <w:b/>
                <w:bCs/>
                <w:sz w:val="24"/>
                <w:szCs w:val="24"/>
              </w:rPr>
              <w:t>B:</w:t>
            </w:r>
            <w:r w:rsidRPr="003F0B85">
              <w:rPr>
                <w:rFonts w:ascii="Calibri" w:eastAsia="Times New Roman" w:hAnsi="Calibri" w:cs="Calibri"/>
                <w:sz w:val="24"/>
                <w:szCs w:val="24"/>
              </w:rPr>
              <w:t xml:space="preserve"> on the course syllabus.</w:t>
            </w:r>
          </w:p>
        </w:tc>
      </w:tr>
      <w:tr w:rsidR="00557EAA" w:rsidRPr="001022B9" w14:paraId="500B791D" w14:textId="77777777" w:rsidTr="0053599D">
        <w:trPr>
          <w:trHeight w:val="520"/>
        </w:trPr>
        <w:tc>
          <w:tcPr>
            <w:tcW w:w="9697" w:type="dxa"/>
            <w:gridSpan w:val="2"/>
          </w:tcPr>
          <w:p w14:paraId="40D12A59" w14:textId="46906261" w:rsidR="00557EAA" w:rsidRPr="00F73D71" w:rsidRDefault="00557EAA" w:rsidP="00557EAA">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Additional Course Learning Objectives or Outcomes: </w:t>
            </w:r>
          </w:p>
          <w:p w14:paraId="33526090" w14:textId="77777777" w:rsidR="00557EAA" w:rsidRPr="001022B9" w:rsidRDefault="00557EAA" w:rsidP="00557EAA">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From:</w:t>
            </w:r>
          </w:p>
          <w:p w14:paraId="7A4F520B" w14:textId="77777777" w:rsidR="00557EAA" w:rsidRPr="001022B9" w:rsidRDefault="00557EAA" w:rsidP="00557EAA">
            <w:pPr>
              <w:shd w:val="clear" w:color="auto" w:fill="FFFFFF"/>
              <w:spacing w:after="120"/>
              <w:ind w:left="30"/>
              <w:rPr>
                <w:rFonts w:ascii="Calibri" w:eastAsia="Calibri" w:hAnsi="Calibri" w:cs="Calibri"/>
                <w:color w:val="FF0000"/>
                <w:sz w:val="24"/>
                <w:szCs w:val="24"/>
              </w:rPr>
            </w:pPr>
            <w:r w:rsidRPr="001022B9">
              <w:rPr>
                <w:rFonts w:ascii="Calibri" w:eastAsia="Calibri" w:hAnsi="Calibri" w:cs="Calibri"/>
                <w:color w:val="FF0000"/>
                <w:sz w:val="24"/>
                <w:szCs w:val="24"/>
              </w:rPr>
              <w:t>To:</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791778E" w:rsidR="00F52170" w:rsidRDefault="004E54F3" w:rsidP="001022B9">
            <w:pPr>
              <w:spacing w:after="120"/>
              <w:rPr>
                <w:rFonts w:ascii="Calibri" w:hAnsi="Calibri" w:cs="Calibri"/>
                <w:color w:val="FF0000"/>
                <w:sz w:val="24"/>
                <w:szCs w:val="24"/>
              </w:rPr>
            </w:pPr>
            <w:r>
              <w:rPr>
                <w:rFonts w:ascii="Calibri" w:hAnsi="Calibri" w:cs="Calibri"/>
                <w:color w:val="FF0000"/>
                <w:sz w:val="24"/>
                <w:szCs w:val="24"/>
              </w:rPr>
              <w:t>Dr. Michael Sauer, Dr. Jon McKenzie, Dr. Peggy Romeo</w:t>
            </w:r>
          </w:p>
          <w:p w14:paraId="07A08263" w14:textId="0055DF1B" w:rsidR="00EC60AC" w:rsidRPr="00F52170" w:rsidRDefault="00EC60AC" w:rsidP="001022B9">
            <w:pPr>
              <w:spacing w:after="120"/>
              <w:rPr>
                <w:rFonts w:ascii="Calibri" w:hAnsi="Calibri" w:cs="Calibri"/>
                <w:color w:val="FF0000"/>
                <w:sz w:val="24"/>
                <w:szCs w:val="24"/>
              </w:rPr>
            </w:pP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lastRenderedPageBreak/>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3DDA0" w14:textId="77777777" w:rsidR="002630D1" w:rsidRDefault="002630D1" w:rsidP="00B24563">
      <w:pPr>
        <w:spacing w:after="0" w:line="240" w:lineRule="auto"/>
      </w:pPr>
      <w:r>
        <w:separator/>
      </w:r>
    </w:p>
  </w:endnote>
  <w:endnote w:type="continuationSeparator" w:id="0">
    <w:p w14:paraId="647B028C" w14:textId="77777777" w:rsidR="002630D1" w:rsidRDefault="002630D1" w:rsidP="00B24563">
      <w:pPr>
        <w:spacing w:after="0" w:line="240" w:lineRule="auto"/>
      </w:pPr>
      <w:r>
        <w:continuationSeparator/>
      </w:r>
    </w:p>
  </w:endnote>
  <w:endnote w:type="continuationNotice" w:id="1">
    <w:p w14:paraId="337606F8" w14:textId="77777777" w:rsidR="002630D1" w:rsidRDefault="002630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5E651964"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012204C9"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7C5EC5">
      <w:rPr>
        <w:rFonts w:ascii="Calibri" w:hAnsi="Calibri" w:cs="Calibri"/>
      </w:rPr>
      <w:t>27</w:t>
    </w:r>
    <w:r w:rsidRPr="00607C57">
      <w:rPr>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E1B04" w14:textId="77777777" w:rsidR="002630D1" w:rsidRDefault="002630D1" w:rsidP="00B24563">
      <w:pPr>
        <w:spacing w:after="0" w:line="240" w:lineRule="auto"/>
      </w:pPr>
      <w:r>
        <w:separator/>
      </w:r>
    </w:p>
  </w:footnote>
  <w:footnote w:type="continuationSeparator" w:id="0">
    <w:p w14:paraId="48DE3144" w14:textId="77777777" w:rsidR="002630D1" w:rsidRDefault="002630D1" w:rsidP="00B24563">
      <w:pPr>
        <w:spacing w:after="0" w:line="240" w:lineRule="auto"/>
      </w:pPr>
      <w:r>
        <w:continuationSeparator/>
      </w:r>
    </w:p>
  </w:footnote>
  <w:footnote w:type="continuationNotice" w:id="1">
    <w:p w14:paraId="30835FCE" w14:textId="77777777" w:rsidR="002630D1" w:rsidRDefault="002630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22CD9"/>
    <w:multiLevelType w:val="hybridMultilevel"/>
    <w:tmpl w:val="9D50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02989"/>
    <w:multiLevelType w:val="hybridMultilevel"/>
    <w:tmpl w:val="29EA51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3"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6"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7"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8" w15:restartNumberingAfterBreak="0">
    <w:nsid w:val="433A416E"/>
    <w:multiLevelType w:val="hybridMultilevel"/>
    <w:tmpl w:val="BF3AA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2"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3"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4"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6"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6"/>
  </w:num>
  <w:num w:numId="4">
    <w:abstractNumId w:val="21"/>
  </w:num>
  <w:num w:numId="5">
    <w:abstractNumId w:val="7"/>
  </w:num>
  <w:num w:numId="6">
    <w:abstractNumId w:val="22"/>
  </w:num>
  <w:num w:numId="7">
    <w:abstractNumId w:val="12"/>
  </w:num>
  <w:num w:numId="8">
    <w:abstractNumId w:val="11"/>
  </w:num>
  <w:num w:numId="9">
    <w:abstractNumId w:val="8"/>
  </w:num>
  <w:num w:numId="10">
    <w:abstractNumId w:val="14"/>
  </w:num>
  <w:num w:numId="11">
    <w:abstractNumId w:val="6"/>
  </w:num>
  <w:num w:numId="12">
    <w:abstractNumId w:val="19"/>
  </w:num>
  <w:num w:numId="13">
    <w:abstractNumId w:val="3"/>
  </w:num>
  <w:num w:numId="14">
    <w:abstractNumId w:val="15"/>
  </w:num>
  <w:num w:numId="15">
    <w:abstractNumId w:val="4"/>
  </w:num>
  <w:num w:numId="16">
    <w:abstractNumId w:val="20"/>
  </w:num>
  <w:num w:numId="17">
    <w:abstractNumId w:val="23"/>
  </w:num>
  <w:num w:numId="18">
    <w:abstractNumId w:val="1"/>
  </w:num>
  <w:num w:numId="19">
    <w:abstractNumId w:val="2"/>
  </w:num>
  <w:num w:numId="20">
    <w:abstractNumId w:val="17"/>
  </w:num>
  <w:num w:numId="21">
    <w:abstractNumId w:val="13"/>
  </w:num>
  <w:num w:numId="22">
    <w:abstractNumId w:val="26"/>
  </w:num>
  <w:num w:numId="23">
    <w:abstractNumId w:val="24"/>
  </w:num>
  <w:num w:numId="24">
    <w:abstractNumId w:val="0"/>
  </w:num>
  <w:num w:numId="25">
    <w:abstractNumId w:val="9"/>
  </w:num>
  <w:num w:numId="26">
    <w:abstractNumId w:val="18"/>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3CE"/>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30D1"/>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54F3"/>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57EAA"/>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47F9"/>
    <w:rsid w:val="00B1509D"/>
    <w:rsid w:val="00B157B3"/>
    <w:rsid w:val="00B208F8"/>
    <w:rsid w:val="00B20D71"/>
    <w:rsid w:val="00B21774"/>
    <w:rsid w:val="00B21BF7"/>
    <w:rsid w:val="00B227AF"/>
    <w:rsid w:val="00B22844"/>
    <w:rsid w:val="00B22E30"/>
    <w:rsid w:val="00B24563"/>
    <w:rsid w:val="00B251EB"/>
    <w:rsid w:val="00B26203"/>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406A2"/>
    <w:rsid w:val="00C41402"/>
    <w:rsid w:val="00C43C35"/>
    <w:rsid w:val="00C465BC"/>
    <w:rsid w:val="00C47181"/>
    <w:rsid w:val="00C51021"/>
    <w:rsid w:val="00C5522D"/>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90504"/>
    <w:rsid w:val="00C90EBE"/>
    <w:rsid w:val="00C92AD1"/>
    <w:rsid w:val="00C9426D"/>
    <w:rsid w:val="00CA0F7B"/>
    <w:rsid w:val="00CA5527"/>
    <w:rsid w:val="00CA67DE"/>
    <w:rsid w:val="00CB10A8"/>
    <w:rsid w:val="00CB1AB4"/>
    <w:rsid w:val="00CB5E90"/>
    <w:rsid w:val="00CB6A24"/>
    <w:rsid w:val="00CC4536"/>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096C"/>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5CBBE5A8-A754-459C-A2DE-E12A1846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F63785AC067D4A2088FB2B41881C5C92"/>
        <w:category>
          <w:name w:val="General"/>
          <w:gallery w:val="placeholder"/>
        </w:category>
        <w:types>
          <w:type w:val="bbPlcHdr"/>
        </w:types>
        <w:behaviors>
          <w:behavior w:val="content"/>
        </w:behaviors>
        <w:guid w:val="{E5B31474-1F81-46A8-9DEF-3AE762A7E338}"/>
      </w:docPartPr>
      <w:docPartBody>
        <w:p w:rsidR="009E5DAC" w:rsidRDefault="00A21330" w:rsidP="00A21330">
          <w:pPr>
            <w:pStyle w:val="F63785AC067D4A2088FB2B41881C5C92"/>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405A"/>
    <w:rsid w:val="003075AD"/>
    <w:rsid w:val="0031372B"/>
    <w:rsid w:val="00371EEF"/>
    <w:rsid w:val="0038047F"/>
    <w:rsid w:val="0038541E"/>
    <w:rsid w:val="003A7DD2"/>
    <w:rsid w:val="003B6A1C"/>
    <w:rsid w:val="003E6295"/>
    <w:rsid w:val="00462CEA"/>
    <w:rsid w:val="00472282"/>
    <w:rsid w:val="004A27EC"/>
    <w:rsid w:val="004A54BA"/>
    <w:rsid w:val="004A5A71"/>
    <w:rsid w:val="004C0E1C"/>
    <w:rsid w:val="004D022F"/>
    <w:rsid w:val="0051708B"/>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9E4"/>
    <w:rsid w:val="007A5200"/>
    <w:rsid w:val="008174AA"/>
    <w:rsid w:val="00842EEF"/>
    <w:rsid w:val="00874845"/>
    <w:rsid w:val="00893CE1"/>
    <w:rsid w:val="008A56B7"/>
    <w:rsid w:val="008F5313"/>
    <w:rsid w:val="009147B4"/>
    <w:rsid w:val="00950D5A"/>
    <w:rsid w:val="009A43EA"/>
    <w:rsid w:val="009E5DAC"/>
    <w:rsid w:val="00A21330"/>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56D02"/>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F63785AC067D4A2088FB2B41881C5C92">
    <w:name w:val="F63785AC067D4A2088FB2B41881C5C92"/>
    <w:rsid w:val="00A2133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promeo2@yahoo.com</cp:lastModifiedBy>
  <cp:revision>2</cp:revision>
  <cp:lastPrinted>2020-08-27T15:47:00Z</cp:lastPrinted>
  <dcterms:created xsi:type="dcterms:W3CDTF">2020-10-07T17:10:00Z</dcterms:created>
  <dcterms:modified xsi:type="dcterms:W3CDTF">2020-10-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